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07faa1f763814b72e956384d31cae00ae8e9a21"/>
    <w:p>
      <w:pPr>
        <w:pStyle w:val="Heading1"/>
      </w:pPr>
      <w:r>
        <w:t xml:space="preserve">Cover Letter for Psychiatrist Position in Russia Saint Petersburg</w:t>
      </w:r>
    </w:p>
    <w:p>
      <w:pPr>
        <w:pStyle w:val="FirstParagraph"/>
      </w:pPr>
      <w:r>
        <w:t xml:space="preserve">Dear [Hiring Manager's Name],</w:t>
      </w:r>
    </w:p>
    <w:p>
      <w:pPr>
        <w:pStyle w:val="BodyText"/>
      </w:pPr>
      <w:r>
        <w:t xml:space="preserve">As a dedicated and experienced Psychiatrist with over [X years] of clinical practice, I am thrilled to apply for the Psychiatrist position at your esteemed institution in Russia Saint Petersburg. This opportunity aligns perfectly with my professional goals, as it allows me to contribute my expertise in mental health care while immersing myself in the vibrant cultural and intellectual landscape of one of Russia’s most iconic cities. My commitment to compassionate patient care, combined with a deep understanding of psychiatric principles, positions me as a strong candidate for this role. I am eager to bring my skills to Russia Saint Petersburg and support individuals in overcoming mental health challenges within a dynamic and historically rich environment.</w:t>
      </w:r>
    </w:p>
    <w:p>
      <w:pPr>
        <w:pStyle w:val="BodyText"/>
      </w:pPr>
      <w:r>
        <w:t xml:space="preserve">Throughout my career, I have specialized in diagnosing and treating a wide range of mental health conditions, including depression, anxiety disorders, bipolar disorder, and schizophrenia. My work has involved both outpatient and inpatient settings, where I have collaborated with multidisciplinary teams to develop personalized treatment plans that prioritize patient well-being. In my current role at [Current Institution], I have also led workshops on evidence-based therapies such as cognitive-behavioral therapy (CBT) and dialectical behavior therapy (DBT), fostering a supportive atmosphere for patients to explore their emotional and psychological needs. These experiences have honed my ability to provide empathetic, culturally sensitive care—a value that is especially critical in a globalized world where mental health awareness continues to grow.</w:t>
      </w:r>
    </w:p>
    <w:p>
      <w:pPr>
        <w:pStyle w:val="BodyText"/>
      </w:pPr>
      <w:r>
        <w:t xml:space="preserve">What draws me specifically to Russia Saint Petersburg is the city’s unique blend of historical significance and modern innovation. As a Psychiatrist, I am keen to understand the local context of mental health care in this region, where cultural nuances and societal challenges shape patients’ experiences. I have studied the evolving landscape of mental health services in Russia, recognizing both its advancements and areas for growth. My goal is to contribute to improving access to quality psychiatric care while respecting the traditions and values of the community. Saint Petersburg’s rich academic institutions, such as Saint Petersburg State University and its affiliated medical centers, offer a fertile ground for collaboration and professional development. I am particularly interested in working alongside local experts to advance research and clinical practices that address the specific mental health needs of the population.</w:t>
      </w:r>
    </w:p>
    <w:p>
      <w:pPr>
        <w:pStyle w:val="BodyText"/>
      </w:pPr>
      <w:r>
        <w:t xml:space="preserve">My training at [Medical School/Training Institution] equipped me with a strong foundation in psychiatric theory and practice, including coursework in neurobiology, psychopharmacology, and ethical decision-making. I have also completed additional certifications in trauma-informed care and crisis intervention, which are vital for addressing the complex challenges faced by patients in diverse settings. In Russia Saint Petersburg, I am confident that my ability to adapt to new environments while maintaining a patient-centered approach will allow me to make meaningful contributions. Whether working one-on-one with individuals or participating in community outreach programs, I aim to provide care that is both effective and culturally resonant.</w:t>
      </w:r>
    </w:p>
    <w:p>
      <w:pPr>
        <w:pStyle w:val="BodyText"/>
      </w:pPr>
      <w:r>
        <w:t xml:space="preserve">What sets me apart as a Psychiatrist is my unwavering dedication to lifelong learning and professional growth. I regularly attend conferences, workshops, and seminars to stay updated on the latest developments in psychiatry. For instance, recent participation in the [Relevant Conference Name] allowed me to engage with global experts on innovative therapies for treatment-resistant depression—a topic of growing relevance in Russia and beyond. I am also committed to advocating for mental health awareness, having previously organized events that educate the public about reducing stigma and promoting early intervention. In Saint Petersburg, I hope to continue this mission by engaging with local organizations and leveraging my expertise to foster a more open dialogue about mental health.</w:t>
      </w:r>
    </w:p>
    <w:p>
      <w:pPr>
        <w:pStyle w:val="BodyText"/>
      </w:pPr>
      <w:r>
        <w:t xml:space="preserve">Furthermore, my fluency in [Language(s), e.g., English and Russian] enables me to communicate effectively with patients from diverse backgrounds, ensuring that language barriers do not hinder access to care. This skill is especially valuable in a city like Saint Petersburg, where a mix of local and international populations may seek psychiatric services. I have also worked with immigrant communities in previous roles, helping them navigate cultural differences and build trust in the healthcare system. This experience has reinforced my belief that empathy, active listening, and cultural competence are essential components of effective psychiatry.</w:t>
      </w:r>
    </w:p>
    <w:p>
      <w:pPr>
        <w:pStyle w:val="BodyText"/>
      </w:pPr>
      <w:r>
        <w:t xml:space="preserve">As a Psychiatrist in Russia Saint Petersburg, I am prepared to embrace the challenges and opportunities that come with this role. The city’s unique rhythm—its historic architecture, bustling academic institutions, and vibrant arts scene—creates an inspiring backdrop for professional endeavors. I am eager to contribute my clinical expertise while also learning from the local healthcare system’s strengths and innovations. By combining my technical knowledge with a deep respect for the cultural context of Saint Petersburg, I aim to make a lasting impact on the lives of patients and the broader mental health community.</w:t>
      </w:r>
    </w:p>
    <w:p>
      <w:pPr>
        <w:pStyle w:val="BodyText"/>
      </w:pPr>
      <w:r>
        <w:t xml:space="preserve">In conclusion, I am excited about the possibility of joining your team as a Psychiatrist in Russia Saint Petersburg. My experience, passion for mental health care, and commitment to excellence align closely with the mission of your organization. I would welcome the opportunity to discuss how my background and vision can contribute to your goals. Thank you for considering my application, and I look forward to the possibility of collaborating with you in this meaningful work.</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Russia Saint Petersburg</dc:title>
  <dc:creator/>
  <cp:keywords/>
  <dcterms:created xsi:type="dcterms:W3CDTF">2026-07-24T21:34:32Z</dcterms:created>
  <dcterms:modified xsi:type="dcterms:W3CDTF">2026-07-24T21:34:32Z</dcterms:modified>
</cp:coreProperties>
</file>

<file path=docProps/custom.xml><?xml version="1.0" encoding="utf-8"?>
<Properties xmlns="http://schemas.openxmlformats.org/officeDocument/2006/custom-properties" xmlns:vt="http://schemas.openxmlformats.org/officeDocument/2006/docPropsVTypes"/>
</file>